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B5178" w:rsidRPr="007D7C4B" w:rsidRDefault="00EB5178">
      <w:pPr>
        <w:rPr>
          <w:rFonts w:ascii="1훈떡볶이 R" w:eastAsia="1훈떡볶이 R" w:hAnsi="1훈떡볶이 R"/>
        </w:rPr>
      </w:pPr>
      <w:r w:rsidRPr="007D7C4B">
        <w:rPr>
          <w:rFonts w:ascii="1훈떡볶이 R" w:eastAsia="1훈떡볶이 R" w:hAnsi="1훈떡볶이 R" w:hint="eastAsia"/>
        </w:rPr>
        <w:t>다음 문제들을 R로 작성하여 dplyr_</w:t>
      </w:r>
      <w:proofErr w:type="gramStart"/>
      <w:r w:rsidRPr="007D7C4B">
        <w:rPr>
          <w:rFonts w:ascii="1훈떡볶이 R" w:eastAsia="1훈떡볶이 R" w:hAnsi="1훈떡볶이 R" w:hint="eastAsia"/>
        </w:rPr>
        <w:t>lab</w:t>
      </w:r>
      <w:r w:rsidR="00E37A0A">
        <w:rPr>
          <w:rFonts w:ascii="1훈떡볶이 R" w:eastAsia="1훈떡볶이 R" w:hAnsi="1훈떡볶이 R"/>
        </w:rPr>
        <w:t>2</w:t>
      </w:r>
      <w:r w:rsidRPr="007D7C4B">
        <w:rPr>
          <w:rFonts w:ascii="1훈떡볶이 R" w:eastAsia="1훈떡볶이 R" w:hAnsi="1훈떡볶이 R" w:hint="eastAsia"/>
        </w:rPr>
        <w:t>.R로</w:t>
      </w:r>
      <w:proofErr w:type="gramEnd"/>
      <w:r w:rsidRPr="007D7C4B">
        <w:rPr>
          <w:rFonts w:ascii="1훈떡볶이 R" w:eastAsia="1훈떡볶이 R" w:hAnsi="1훈떡볶이 R" w:hint="eastAsia"/>
        </w:rPr>
        <w:t xml:space="preserve"> 저장하여 제출한다.</w:t>
      </w:r>
    </w:p>
    <w:p w:rsidR="0016508C" w:rsidRPr="007D7C4B" w:rsidRDefault="007C2624">
      <w:pPr>
        <w:rPr>
          <w:rFonts w:ascii="1훈떡볶이 R" w:eastAsia="1훈떡볶이 R" w:hAnsi="1훈떡볶이 R"/>
        </w:rPr>
      </w:pPr>
      <w:r w:rsidRPr="007D7C4B">
        <w:rPr>
          <w:rFonts w:ascii="1훈떡볶이 R" w:eastAsia="1훈떡볶이 R" w:hAnsi="1훈떡볶이 R" w:hint="eastAsia"/>
        </w:rPr>
        <w:t>1. ggplot2 패키지에서 제공되는 mpg 라는 데이터 셋</w:t>
      </w:r>
      <w:r w:rsidR="0016508C" w:rsidRPr="007D7C4B">
        <w:rPr>
          <w:rFonts w:ascii="1훈떡볶이 R" w:eastAsia="1훈떡볶이 R" w:hAnsi="1훈떡볶이 R" w:hint="eastAsia"/>
        </w:rPr>
        <w:t>의 구조를 확인한다.</w:t>
      </w:r>
    </w:p>
    <w:p w:rsidR="0016508C" w:rsidRPr="007D7C4B" w:rsidRDefault="0016508C" w:rsidP="007D7C4B">
      <w:pPr>
        <w:ind w:firstLine="195"/>
        <w:rPr>
          <w:rFonts w:ascii="1훈떡볶이 R" w:eastAsia="1훈떡볶이 R" w:hAnsi="1훈떡볶이 R"/>
        </w:rPr>
      </w:pPr>
      <w:r w:rsidRPr="007D7C4B">
        <w:rPr>
          <w:rFonts w:ascii="1훈떡볶이 R" w:eastAsia="1훈떡볶이 R" w:hAnsi="1훈떡볶이 R" w:hint="eastAsia"/>
        </w:rPr>
        <w:t>이 mpg 를 데이터프레임으로 변환하여 mpg 에 저장한다</w:t>
      </w:r>
      <w:proofErr w:type="gramStart"/>
      <w:r w:rsidRPr="007D7C4B">
        <w:rPr>
          <w:rFonts w:ascii="1훈떡볶이 R" w:eastAsia="1훈떡볶이 R" w:hAnsi="1훈떡볶이 R" w:hint="eastAsia"/>
        </w:rPr>
        <w:t>.(</w:t>
      </w:r>
      <w:proofErr w:type="spellStart"/>
      <w:proofErr w:type="gramEnd"/>
      <w:r w:rsidRPr="007D7C4B">
        <w:rPr>
          <w:rFonts w:ascii="1훈떡볶이 R" w:eastAsia="1훈떡볶이 R" w:hAnsi="1훈떡볶이 R" w:hint="eastAsia"/>
        </w:rPr>
        <w:t>as.data.frame</w:t>
      </w:r>
      <w:proofErr w:type="spellEnd"/>
      <w:r w:rsidRPr="007D7C4B">
        <w:rPr>
          <w:rFonts w:ascii="1훈떡볶이 R" w:eastAsia="1훈떡볶이 R" w:hAnsi="1훈떡볶이 R" w:hint="eastAsia"/>
        </w:rPr>
        <w:t>())</w:t>
      </w:r>
    </w:p>
    <w:p w:rsidR="007D7C4B" w:rsidRPr="007C7A5B" w:rsidRDefault="007D7C4B" w:rsidP="007D7C4B">
      <w:pPr>
        <w:ind w:firstLine="195"/>
        <w:rPr>
          <w:rFonts w:ascii="1훈떡볶이 R" w:eastAsia="1훈떡볶이 R" w:hAnsi="1훈떡볶이 R"/>
          <w:color w:val="FF0000"/>
        </w:rPr>
      </w:pPr>
      <w:proofErr w:type="spellStart"/>
      <w:proofErr w:type="gramStart"/>
      <w:r w:rsidRPr="007C7A5B">
        <w:rPr>
          <w:rFonts w:ascii="1훈떡볶이 R" w:eastAsia="1훈떡볶이 R" w:hAnsi="1훈떡볶이 R"/>
          <w:color w:val="FF0000"/>
        </w:rPr>
        <w:t>install.packages</w:t>
      </w:r>
      <w:proofErr w:type="spellEnd"/>
      <w:r w:rsidRPr="007C7A5B">
        <w:rPr>
          <w:rFonts w:ascii="1훈떡볶이 R" w:eastAsia="1훈떡볶이 R" w:hAnsi="1훈떡볶이 R"/>
          <w:color w:val="FF0000"/>
        </w:rPr>
        <w:t>(</w:t>
      </w:r>
      <w:proofErr w:type="gramEnd"/>
      <w:r w:rsidRPr="007C7A5B">
        <w:rPr>
          <w:rFonts w:ascii="1훈떡볶이 R" w:eastAsia="1훈떡볶이 R" w:hAnsi="1훈떡볶이 R"/>
          <w:color w:val="FF0000"/>
        </w:rPr>
        <w:t>"ggplot2")</w:t>
      </w:r>
    </w:p>
    <w:p w:rsidR="007D7C4B" w:rsidRPr="007C7A5B" w:rsidRDefault="007D7C4B" w:rsidP="007D7C4B">
      <w:pPr>
        <w:ind w:firstLine="195"/>
        <w:rPr>
          <w:rFonts w:ascii="1훈떡볶이 R" w:eastAsia="1훈떡볶이 R" w:hAnsi="1훈떡볶이 R"/>
          <w:color w:val="FF0000"/>
        </w:rPr>
      </w:pPr>
      <w:proofErr w:type="spellStart"/>
      <w:proofErr w:type="gramStart"/>
      <w:r w:rsidRPr="007C7A5B">
        <w:rPr>
          <w:rFonts w:ascii="1훈떡볶이 R" w:eastAsia="1훈떡볶이 R" w:hAnsi="1훈떡볶이 R"/>
          <w:color w:val="FF0000"/>
        </w:rPr>
        <w:t>str</w:t>
      </w:r>
      <w:proofErr w:type="spellEnd"/>
      <w:r w:rsidRPr="007C7A5B">
        <w:rPr>
          <w:rFonts w:ascii="1훈떡볶이 R" w:eastAsia="1훈떡볶이 R" w:hAnsi="1훈떡볶이 R"/>
          <w:color w:val="FF0000"/>
        </w:rPr>
        <w:t>(</w:t>
      </w:r>
      <w:proofErr w:type="gramEnd"/>
      <w:r w:rsidRPr="007C7A5B">
        <w:rPr>
          <w:rFonts w:ascii="1훈떡볶이 R" w:eastAsia="1훈떡볶이 R" w:hAnsi="1훈떡볶이 R"/>
          <w:color w:val="FF0000"/>
        </w:rPr>
        <w:t>ggplot2::mpg)</w:t>
      </w:r>
    </w:p>
    <w:p w:rsidR="007D7C4B" w:rsidRDefault="007D7C4B" w:rsidP="007D7C4B">
      <w:pPr>
        <w:ind w:firstLine="195"/>
        <w:rPr>
          <w:rFonts w:ascii="1훈떡볶이 R" w:eastAsia="1훈떡볶이 R" w:hAnsi="1훈떡볶이 R" w:hint="eastAsia"/>
          <w:color w:val="FF0000"/>
        </w:rPr>
      </w:pPr>
      <w:proofErr w:type="gramStart"/>
      <w:r w:rsidRPr="007C7A5B">
        <w:rPr>
          <w:rFonts w:ascii="1훈떡볶이 R" w:eastAsia="1훈떡볶이 R" w:hAnsi="1훈떡볶이 R" w:hint="eastAsia"/>
          <w:color w:val="FF0000"/>
        </w:rPr>
        <w:t>mpg</w:t>
      </w:r>
      <w:proofErr w:type="gramEnd"/>
      <w:r w:rsidRPr="007C7A5B">
        <w:rPr>
          <w:rFonts w:ascii="1훈떡볶이 R" w:eastAsia="1훈떡볶이 R" w:hAnsi="1훈떡볶이 R" w:hint="eastAsia"/>
          <w:color w:val="FF0000"/>
        </w:rPr>
        <w:t xml:space="preserve"> &lt;- </w:t>
      </w:r>
      <w:proofErr w:type="spellStart"/>
      <w:r w:rsidRPr="007C7A5B">
        <w:rPr>
          <w:rFonts w:ascii="1훈떡볶이 R" w:eastAsia="1훈떡볶이 R" w:hAnsi="1훈떡볶이 R" w:hint="eastAsia"/>
          <w:color w:val="FF0000"/>
        </w:rPr>
        <w:t>as.data.frame</w:t>
      </w:r>
      <w:proofErr w:type="spellEnd"/>
      <w:r w:rsidRPr="007C7A5B">
        <w:rPr>
          <w:rFonts w:ascii="1훈떡볶이 R" w:eastAsia="1훈떡볶이 R" w:hAnsi="1훈떡볶이 R" w:hint="eastAsia"/>
          <w:color w:val="FF0000"/>
        </w:rPr>
        <w:t>(ggplot2::mpg)</w:t>
      </w:r>
    </w:p>
    <w:p w:rsidR="000B3D66" w:rsidRPr="007C7A5B" w:rsidRDefault="000B3D66" w:rsidP="007D7C4B">
      <w:pPr>
        <w:ind w:firstLine="195"/>
        <w:rPr>
          <w:rFonts w:ascii="1훈떡볶이 R" w:eastAsia="1훈떡볶이 R" w:hAnsi="1훈떡볶이 R"/>
          <w:color w:val="FF0000"/>
        </w:rPr>
      </w:pPr>
      <w:bookmarkStart w:id="0" w:name="_GoBack"/>
      <w:bookmarkEnd w:id="0"/>
      <w:r>
        <w:rPr>
          <w:rFonts w:ascii="1훈떡볶이 R" w:eastAsia="1훈떡볶이 R" w:hAnsi="1훈떡볶이 R"/>
        </w:rPr>
        <w:t xml:space="preserve">1-1 </w:t>
      </w:r>
      <w:r w:rsidRPr="007D7C4B">
        <w:rPr>
          <w:rFonts w:ascii="1훈떡볶이 R" w:eastAsia="1훈떡볶이 R" w:hAnsi="1훈떡볶이 R" w:hint="eastAsia"/>
        </w:rPr>
        <w:t>mpg의 구조를 확인한다.</w:t>
      </w:r>
    </w:p>
    <w:p w:rsidR="00A10B2B" w:rsidRPr="007D7C4B" w:rsidRDefault="0016508C" w:rsidP="001C0AA3">
      <w:pPr>
        <w:ind w:firstLineChars="100" w:firstLine="151"/>
        <w:rPr>
          <w:rFonts w:ascii="1훈떡볶이 R" w:eastAsia="1훈떡볶이 R" w:hAnsi="1훈떡볶이 R"/>
        </w:rPr>
      </w:pPr>
      <w:r w:rsidRPr="007D7C4B">
        <w:rPr>
          <w:rFonts w:ascii="1훈떡볶이 R" w:eastAsia="1훈떡볶이 R" w:hAnsi="1훈떡볶이 R" w:hint="eastAsia"/>
        </w:rPr>
        <w:t>1-</w:t>
      </w:r>
      <w:r w:rsidR="000B3D66">
        <w:rPr>
          <w:rFonts w:ascii="1훈떡볶이 R" w:eastAsia="1훈떡볶이 R" w:hAnsi="1훈떡볶이 R"/>
        </w:rPr>
        <w:t>2</w:t>
      </w:r>
      <w:r w:rsidRPr="007D7C4B">
        <w:rPr>
          <w:rFonts w:ascii="1훈떡볶이 R" w:eastAsia="1훈떡볶이 R" w:hAnsi="1훈떡볶이 R" w:hint="eastAsia"/>
        </w:rPr>
        <w:t xml:space="preserve"> mpg 의 행의 개수와 열의 개수를 출력한다.</w:t>
      </w:r>
    </w:p>
    <w:p w:rsidR="0016508C" w:rsidRPr="007D7C4B" w:rsidRDefault="0016508C" w:rsidP="001C0AA3">
      <w:pPr>
        <w:ind w:firstLineChars="100" w:firstLine="151"/>
        <w:rPr>
          <w:rFonts w:ascii="1훈떡볶이 R" w:eastAsia="1훈떡볶이 R" w:hAnsi="1훈떡볶이 R"/>
        </w:rPr>
      </w:pPr>
      <w:r w:rsidRPr="007D7C4B">
        <w:rPr>
          <w:rFonts w:ascii="1훈떡볶이 R" w:eastAsia="1훈떡볶이 R" w:hAnsi="1훈떡볶이 R" w:hint="eastAsia"/>
        </w:rPr>
        <w:t>1-</w:t>
      </w:r>
      <w:r w:rsidR="000B3D66">
        <w:rPr>
          <w:rFonts w:ascii="1훈떡볶이 R" w:eastAsia="1훈떡볶이 R" w:hAnsi="1훈떡볶이 R"/>
        </w:rPr>
        <w:t>3</w:t>
      </w:r>
      <w:r w:rsidRPr="007D7C4B">
        <w:rPr>
          <w:rFonts w:ascii="1훈떡볶이 R" w:eastAsia="1훈떡볶이 R" w:hAnsi="1훈떡볶이 R" w:hint="eastAsia"/>
        </w:rPr>
        <w:t xml:space="preserve"> mpg의 데이터를 앞에서 10개 출력한다.</w:t>
      </w:r>
    </w:p>
    <w:p w:rsidR="0016508C" w:rsidRPr="007D7C4B" w:rsidRDefault="0016508C" w:rsidP="001C0AA3">
      <w:pPr>
        <w:ind w:firstLineChars="100" w:firstLine="151"/>
        <w:rPr>
          <w:rFonts w:ascii="1훈떡볶이 R" w:eastAsia="1훈떡볶이 R" w:hAnsi="1훈떡볶이 R"/>
        </w:rPr>
      </w:pPr>
      <w:r w:rsidRPr="007D7C4B">
        <w:rPr>
          <w:rFonts w:ascii="1훈떡볶이 R" w:eastAsia="1훈떡볶이 R" w:hAnsi="1훈떡볶이 R" w:hint="eastAsia"/>
        </w:rPr>
        <w:t>1-</w:t>
      </w:r>
      <w:r w:rsidR="000B3D66">
        <w:rPr>
          <w:rFonts w:ascii="1훈떡볶이 R" w:eastAsia="1훈떡볶이 R" w:hAnsi="1훈떡볶이 R"/>
        </w:rPr>
        <w:t>4</w:t>
      </w:r>
      <w:r w:rsidRPr="007D7C4B">
        <w:rPr>
          <w:rFonts w:ascii="1훈떡볶이 R" w:eastAsia="1훈떡볶이 R" w:hAnsi="1훈떡볶이 R" w:hint="eastAsia"/>
        </w:rPr>
        <w:t xml:space="preserve"> mpg의 데이터를 뒤에서 10개 출력한다.</w:t>
      </w:r>
    </w:p>
    <w:p w:rsidR="0016508C" w:rsidRPr="007D7C4B" w:rsidRDefault="0016508C" w:rsidP="001C0AA3">
      <w:pPr>
        <w:ind w:firstLineChars="100" w:firstLine="151"/>
        <w:rPr>
          <w:rFonts w:ascii="1훈떡볶이 R" w:eastAsia="1훈떡볶이 R" w:hAnsi="1훈떡볶이 R"/>
        </w:rPr>
      </w:pPr>
      <w:r w:rsidRPr="007D7C4B">
        <w:rPr>
          <w:rFonts w:ascii="1훈떡볶이 R" w:eastAsia="1훈떡볶이 R" w:hAnsi="1훈떡볶이 R" w:hint="eastAsia"/>
        </w:rPr>
        <w:t>1-</w:t>
      </w:r>
      <w:r w:rsidR="000B3D66">
        <w:rPr>
          <w:rFonts w:ascii="1훈떡볶이 R" w:eastAsia="1훈떡볶이 R" w:hAnsi="1훈떡볶이 R"/>
        </w:rPr>
        <w:t>5</w:t>
      </w:r>
      <w:r w:rsidRPr="007D7C4B">
        <w:rPr>
          <w:rFonts w:ascii="1훈떡볶이 R" w:eastAsia="1훈떡볶이 R" w:hAnsi="1훈떡볶이 R" w:hint="eastAsia"/>
        </w:rPr>
        <w:t>. mpg의 데이터를 GUI 환경으로 출력한다.</w:t>
      </w:r>
    </w:p>
    <w:p w:rsidR="0016508C" w:rsidRDefault="0016508C" w:rsidP="001C0AA3">
      <w:pPr>
        <w:ind w:firstLineChars="100" w:firstLine="151"/>
        <w:rPr>
          <w:rFonts w:ascii="1훈떡볶이 R" w:eastAsia="1훈떡볶이 R" w:hAnsi="1훈떡볶이 R"/>
        </w:rPr>
      </w:pPr>
      <w:r w:rsidRPr="007D7C4B">
        <w:rPr>
          <w:rFonts w:ascii="1훈떡볶이 R" w:eastAsia="1훈떡볶이 R" w:hAnsi="1훈떡볶이 R" w:hint="eastAsia"/>
        </w:rPr>
        <w:t>1-</w:t>
      </w:r>
      <w:r w:rsidR="000B3D66">
        <w:rPr>
          <w:rFonts w:ascii="1훈떡볶이 R" w:eastAsia="1훈떡볶이 R" w:hAnsi="1훈떡볶이 R"/>
        </w:rPr>
        <w:t>6</w:t>
      </w:r>
      <w:r w:rsidRPr="007D7C4B">
        <w:rPr>
          <w:rFonts w:ascii="1훈떡볶이 R" w:eastAsia="1훈떡볶이 R" w:hAnsi="1훈떡볶이 R" w:hint="eastAsia"/>
        </w:rPr>
        <w:t xml:space="preserve"> mpg를 열 단위로 요약한다.</w:t>
      </w:r>
    </w:p>
    <w:p w:rsidR="000B3D66" w:rsidRDefault="000B3D66" w:rsidP="001C0AA3">
      <w:pPr>
        <w:ind w:firstLineChars="100" w:firstLine="151"/>
        <w:rPr>
          <w:rFonts w:ascii="1훈떡볶이 R" w:eastAsia="1훈떡볶이 R" w:hAnsi="1훈떡볶이 R"/>
        </w:rPr>
      </w:pPr>
      <w:r>
        <w:rPr>
          <w:rFonts w:ascii="1훈떡볶이 R" w:eastAsia="1훈떡볶이 R" w:hAnsi="1훈떡볶이 R"/>
        </w:rPr>
        <w:t xml:space="preserve">1-7 mpg </w:t>
      </w:r>
      <w:proofErr w:type="spellStart"/>
      <w:r>
        <w:rPr>
          <w:rFonts w:ascii="1훈떡볶이 R" w:eastAsia="1훈떡볶이 R" w:hAnsi="1훈떡볶이 R" w:hint="eastAsia"/>
        </w:rPr>
        <w:t>데이터셋에서</w:t>
      </w:r>
      <w:proofErr w:type="spellEnd"/>
      <w:r>
        <w:rPr>
          <w:rFonts w:ascii="1훈떡볶이 R" w:eastAsia="1훈떡볶이 R" w:hAnsi="1훈떡볶이 R" w:hint="eastAsia"/>
        </w:rPr>
        <w:t xml:space="preserve"> 제조사별 차량의 수를 출력한다.</w:t>
      </w:r>
    </w:p>
    <w:p w:rsidR="000B3D66" w:rsidRPr="007D7C4B" w:rsidRDefault="000B3D66" w:rsidP="001C0AA3">
      <w:pPr>
        <w:ind w:firstLineChars="100" w:firstLine="151"/>
        <w:rPr>
          <w:rFonts w:ascii="1훈떡볶이 R" w:eastAsia="1훈떡볶이 R" w:hAnsi="1훈떡볶이 R"/>
        </w:rPr>
      </w:pPr>
      <w:r>
        <w:rPr>
          <w:rFonts w:ascii="1훈떡볶이 R" w:eastAsia="1훈떡볶이 R" w:hAnsi="1훈떡볶이 R"/>
        </w:rPr>
        <w:t xml:space="preserve">1-8 mpg </w:t>
      </w:r>
      <w:proofErr w:type="spellStart"/>
      <w:r>
        <w:rPr>
          <w:rFonts w:ascii="1훈떡볶이 R" w:eastAsia="1훈떡볶이 R" w:hAnsi="1훈떡볶이 R" w:hint="eastAsia"/>
        </w:rPr>
        <w:t>데이터셋에서</w:t>
      </w:r>
      <w:proofErr w:type="spellEnd"/>
      <w:r>
        <w:rPr>
          <w:rFonts w:ascii="1훈떡볶이 R" w:eastAsia="1훈떡볶이 R" w:hAnsi="1훈떡볶이 R" w:hint="eastAsia"/>
        </w:rPr>
        <w:t xml:space="preserve"> 제조사별 그리고 </w:t>
      </w:r>
      <w:proofErr w:type="spellStart"/>
      <w:r>
        <w:rPr>
          <w:rFonts w:ascii="1훈떡볶이 R" w:eastAsia="1훈떡볶이 R" w:hAnsi="1훈떡볶이 R" w:hint="eastAsia"/>
        </w:rPr>
        <w:t>모델별</w:t>
      </w:r>
      <w:proofErr w:type="spellEnd"/>
      <w:r>
        <w:rPr>
          <w:rFonts w:ascii="1훈떡볶이 R" w:eastAsia="1훈떡볶이 R" w:hAnsi="1훈떡볶이 R" w:hint="eastAsia"/>
        </w:rPr>
        <w:t xml:space="preserve"> 차량의 수를 출력한다.</w:t>
      </w:r>
    </w:p>
    <w:p w:rsidR="00EB5178" w:rsidRPr="007D7C4B" w:rsidRDefault="00EB5178">
      <w:pPr>
        <w:rPr>
          <w:rFonts w:ascii="1훈떡볶이 R" w:eastAsia="1훈떡볶이 R" w:hAnsi="1훈떡볶이 R"/>
        </w:rPr>
      </w:pPr>
      <w:r w:rsidRPr="007D7C4B">
        <w:rPr>
          <w:rFonts w:ascii="1훈떡볶이 R" w:eastAsia="1훈떡볶이 R" w:hAnsi="1훈떡볶이 R" w:hint="eastAsia"/>
        </w:rPr>
        <w:t>2. 다음에 제시된 문제를 각각 2-1, 2</w:t>
      </w:r>
      <w:proofErr w:type="gramStart"/>
      <w:r w:rsidRPr="007D7C4B">
        <w:rPr>
          <w:rFonts w:ascii="1훈떡볶이 R" w:eastAsia="1훈떡볶이 R" w:hAnsi="1훈떡볶이 R" w:hint="eastAsia"/>
        </w:rPr>
        <w:t>-2 으로</w:t>
      </w:r>
      <w:proofErr w:type="gramEnd"/>
      <w:r w:rsidRPr="007D7C4B">
        <w:rPr>
          <w:rFonts w:ascii="1훈떡볶이 R" w:eastAsia="1훈떡볶이 R" w:hAnsi="1훈떡볶이 R" w:hint="eastAsia"/>
        </w:rPr>
        <w:t xml:space="preserve"> 넘버링</w:t>
      </w:r>
      <w:r w:rsidR="0009124C">
        <w:rPr>
          <w:rFonts w:ascii="1훈떡볶이 R" w:eastAsia="1훈떡볶이 R" w:hAnsi="1훈떡볶이 R" w:hint="eastAsia"/>
        </w:rPr>
        <w:t xml:space="preserve"> </w:t>
      </w:r>
      <w:r w:rsidRPr="007D7C4B">
        <w:rPr>
          <w:rFonts w:ascii="1훈떡볶이 R" w:eastAsia="1훈떡볶이 R" w:hAnsi="1훈떡볶이 R" w:hint="eastAsia"/>
        </w:rPr>
        <w:t>하여 해결 코드를 R로 작성한다.</w:t>
      </w:r>
    </w:p>
    <w:p w:rsidR="00F332BB" w:rsidRDefault="0009124C">
      <w:pPr>
        <w:rPr>
          <w:rFonts w:ascii="1훈떡볶이 R" w:eastAsia="1훈떡볶이 R" w:hAnsi="1훈떡볶이 R"/>
        </w:rPr>
      </w:pPr>
      <w:r>
        <w:rPr>
          <w:rFonts w:ascii="1훈떡볶이 R" w:eastAsia="1훈떡볶이 R" w:hAnsi="1훈떡볶이 R"/>
          <w:noProof/>
        </w:rPr>
        <w:drawing>
          <wp:inline distT="0" distB="0" distL="0" distR="0">
            <wp:extent cx="6639560" cy="2914015"/>
            <wp:effectExtent l="0" t="0" r="8890" b="635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9560" cy="2914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6508C" w:rsidRPr="007D7C4B" w:rsidRDefault="0016508C" w:rsidP="0016508C">
      <w:pPr>
        <w:rPr>
          <w:rFonts w:ascii="1훈떡볶이 R" w:eastAsia="1훈떡볶이 R" w:hAnsi="1훈떡볶이 R"/>
        </w:rPr>
      </w:pPr>
      <w:r w:rsidRPr="007D7C4B">
        <w:rPr>
          <w:rFonts w:ascii="1훈떡볶이 R" w:eastAsia="1훈떡볶이 R" w:hAnsi="1훈떡볶이 R" w:hint="eastAsia"/>
        </w:rPr>
        <w:t>3. 다음에 제시된 문제를 각각 3-1, 3-2, 3-3, 3-4로 넘버링</w:t>
      </w:r>
      <w:r w:rsidR="0009124C">
        <w:rPr>
          <w:rFonts w:ascii="1훈떡볶이 R" w:eastAsia="1훈떡볶이 R" w:hAnsi="1훈떡볶이 R" w:hint="eastAsia"/>
        </w:rPr>
        <w:t xml:space="preserve"> </w:t>
      </w:r>
      <w:r w:rsidRPr="007D7C4B">
        <w:rPr>
          <w:rFonts w:ascii="1훈떡볶이 R" w:eastAsia="1훈떡볶이 R" w:hAnsi="1훈떡볶이 R" w:hint="eastAsia"/>
        </w:rPr>
        <w:t>하여 해결 코드를 R로 작성한다.</w:t>
      </w:r>
    </w:p>
    <w:p w:rsidR="001A509F" w:rsidRPr="001A509F" w:rsidRDefault="001A509F" w:rsidP="001A509F">
      <w:pPr>
        <w:pStyle w:val="FirstParagraph"/>
        <w:rPr>
          <w:rFonts w:ascii="1훈떡볶이 R" w:eastAsia="1훈떡볶이 R" w:hAnsi="1훈떡볶이 R"/>
          <w:sz w:val="24"/>
          <w:lang w:eastAsia="ko-KR"/>
        </w:rPr>
      </w:pPr>
      <w:r w:rsidRPr="001A509F">
        <w:rPr>
          <w:rStyle w:val="VerbatimChar"/>
          <w:rFonts w:ascii="1훈떡볶이 R" w:eastAsia="1훈떡볶이 R" w:hAnsi="1훈떡볶이 R"/>
          <w:sz w:val="24"/>
          <w:lang w:eastAsia="ko-KR"/>
        </w:rPr>
        <w:t>ggplot2</w:t>
      </w:r>
      <w:r w:rsidRPr="001A509F">
        <w:rPr>
          <w:rFonts w:ascii="1훈떡볶이 R" w:eastAsia="1훈떡볶이 R" w:hAnsi="1훈떡볶이 R"/>
          <w:sz w:val="24"/>
          <w:lang w:eastAsia="ko-KR"/>
        </w:rPr>
        <w:t xml:space="preserve"> 패키지에는 미국 동북중부 437개 지역의 인구통계 정보를 담은 </w:t>
      </w:r>
      <w:proofErr w:type="spellStart"/>
      <w:r w:rsidRPr="001A509F">
        <w:rPr>
          <w:rStyle w:val="VerbatimChar"/>
          <w:rFonts w:ascii="1훈떡볶이 R" w:eastAsia="1훈떡볶이 R" w:hAnsi="1훈떡볶이 R"/>
          <w:sz w:val="24"/>
          <w:lang w:eastAsia="ko-KR"/>
        </w:rPr>
        <w:t>midwest</w:t>
      </w:r>
      <w:proofErr w:type="spellEnd"/>
      <w:r w:rsidRPr="001A509F">
        <w:rPr>
          <w:rFonts w:ascii="1훈떡볶이 R" w:eastAsia="1훈떡볶이 R" w:hAnsi="1훈떡볶이 R"/>
          <w:sz w:val="24"/>
          <w:lang w:eastAsia="ko-KR"/>
        </w:rPr>
        <w:t xml:space="preserve">라는 데이터가 포함되어 있습니다. </w:t>
      </w:r>
      <w:proofErr w:type="spellStart"/>
      <w:r w:rsidRPr="001A509F">
        <w:rPr>
          <w:rStyle w:val="VerbatimChar"/>
          <w:rFonts w:ascii="1훈떡볶이 R" w:eastAsia="1훈떡볶이 R" w:hAnsi="1훈떡볶이 R"/>
          <w:sz w:val="24"/>
          <w:lang w:eastAsia="ko-KR"/>
        </w:rPr>
        <w:t>midwest</w:t>
      </w:r>
      <w:proofErr w:type="spellEnd"/>
      <w:r w:rsidRPr="001A509F">
        <w:rPr>
          <w:rFonts w:ascii="1훈떡볶이 R" w:eastAsia="1훈떡볶이 R" w:hAnsi="1훈떡볶이 R"/>
          <w:sz w:val="24"/>
          <w:lang w:eastAsia="ko-KR"/>
        </w:rPr>
        <w:t xml:space="preserve"> 데이터를 사용해 데이터 분석 문제를 해결해보세요.</w:t>
      </w:r>
    </w:p>
    <w:p w:rsidR="001A509F" w:rsidRPr="001A509F" w:rsidRDefault="001A509F" w:rsidP="001A509F">
      <w:pPr>
        <w:widowControl/>
        <w:wordWrap/>
        <w:autoSpaceDE/>
        <w:autoSpaceDN/>
        <w:spacing w:line="240" w:lineRule="auto"/>
        <w:jc w:val="left"/>
        <w:rPr>
          <w:rFonts w:ascii="1훈떡볶이 R" w:eastAsia="1훈떡볶이 R" w:hAnsi="1훈떡볶이 R"/>
          <w:sz w:val="24"/>
          <w:szCs w:val="24"/>
        </w:rPr>
      </w:pPr>
      <w:r w:rsidRPr="001A509F">
        <w:rPr>
          <w:rFonts w:ascii="1훈떡볶이 R" w:eastAsia="1훈떡볶이 R" w:hAnsi="1훈떡볶이 R"/>
          <w:sz w:val="24"/>
          <w:szCs w:val="24"/>
        </w:rPr>
        <w:t xml:space="preserve">문제1. </w:t>
      </w:r>
      <w:r w:rsidRPr="001A509F">
        <w:rPr>
          <w:rStyle w:val="VerbatimChar"/>
          <w:rFonts w:ascii="1훈떡볶이 R" w:eastAsia="1훈떡볶이 R" w:hAnsi="1훈떡볶이 R"/>
          <w:sz w:val="24"/>
          <w:szCs w:val="24"/>
        </w:rPr>
        <w:t>ggplot2</w:t>
      </w:r>
      <w:r w:rsidRPr="001A509F">
        <w:rPr>
          <w:rFonts w:ascii="1훈떡볶이 R" w:eastAsia="1훈떡볶이 R" w:hAnsi="1훈떡볶이 R"/>
          <w:sz w:val="24"/>
          <w:szCs w:val="24"/>
        </w:rPr>
        <w:t xml:space="preserve">의 </w:t>
      </w:r>
      <w:proofErr w:type="spellStart"/>
      <w:r w:rsidRPr="001A509F">
        <w:rPr>
          <w:rStyle w:val="VerbatimChar"/>
          <w:rFonts w:ascii="1훈떡볶이 R" w:eastAsia="1훈떡볶이 R" w:hAnsi="1훈떡볶이 R"/>
          <w:sz w:val="24"/>
          <w:szCs w:val="24"/>
        </w:rPr>
        <w:t>midwest</w:t>
      </w:r>
      <w:proofErr w:type="spellEnd"/>
      <w:r w:rsidRPr="001A509F">
        <w:rPr>
          <w:rFonts w:ascii="1훈떡볶이 R" w:eastAsia="1훈떡볶이 R" w:hAnsi="1훈떡볶이 R"/>
          <w:sz w:val="24"/>
          <w:szCs w:val="24"/>
        </w:rPr>
        <w:t xml:space="preserve"> 데이터를 데이터 프레임 형태로 불러와서 데이터의 특성을 파악하세요.</w:t>
      </w:r>
    </w:p>
    <w:p w:rsidR="001A509F" w:rsidRPr="001A509F" w:rsidRDefault="001A509F" w:rsidP="001A509F">
      <w:pPr>
        <w:widowControl/>
        <w:wordWrap/>
        <w:autoSpaceDE/>
        <w:autoSpaceDN/>
        <w:spacing w:line="240" w:lineRule="auto"/>
        <w:jc w:val="left"/>
        <w:rPr>
          <w:rFonts w:ascii="1훈떡볶이 R" w:eastAsia="1훈떡볶이 R" w:hAnsi="1훈떡볶이 R"/>
          <w:sz w:val="24"/>
          <w:szCs w:val="24"/>
        </w:rPr>
      </w:pPr>
      <w:r w:rsidRPr="001A509F">
        <w:rPr>
          <w:rFonts w:ascii="1훈떡볶이 R" w:eastAsia="1훈떡볶이 R" w:hAnsi="1훈떡볶이 R"/>
          <w:sz w:val="24"/>
          <w:szCs w:val="24"/>
        </w:rPr>
        <w:lastRenderedPageBreak/>
        <w:t xml:space="preserve">문제2. </w:t>
      </w:r>
      <w:proofErr w:type="spellStart"/>
      <w:r w:rsidRPr="001A509F">
        <w:rPr>
          <w:rStyle w:val="VerbatimChar"/>
          <w:rFonts w:ascii="1훈떡볶이 R" w:eastAsia="1훈떡볶이 R" w:hAnsi="1훈떡볶이 R"/>
          <w:sz w:val="24"/>
          <w:szCs w:val="24"/>
        </w:rPr>
        <w:t>poptotal</w:t>
      </w:r>
      <w:proofErr w:type="spellEnd"/>
      <w:r w:rsidRPr="001A509F">
        <w:rPr>
          <w:rFonts w:ascii="1훈떡볶이 R" w:eastAsia="1훈떡볶이 R" w:hAnsi="1훈떡볶이 R"/>
          <w:sz w:val="24"/>
          <w:szCs w:val="24"/>
        </w:rPr>
        <w:t xml:space="preserve">(전체 인구)을 </w:t>
      </w:r>
      <w:r w:rsidRPr="001A509F">
        <w:rPr>
          <w:rStyle w:val="VerbatimChar"/>
          <w:rFonts w:ascii="1훈떡볶이 R" w:eastAsia="1훈떡볶이 R" w:hAnsi="1훈떡볶이 R"/>
          <w:sz w:val="24"/>
          <w:szCs w:val="24"/>
        </w:rPr>
        <w:t>total</w:t>
      </w:r>
      <w:r w:rsidRPr="001A509F">
        <w:rPr>
          <w:rFonts w:ascii="1훈떡볶이 R" w:eastAsia="1훈떡볶이 R" w:hAnsi="1훈떡볶이 R"/>
          <w:sz w:val="24"/>
          <w:szCs w:val="24"/>
        </w:rPr>
        <w:t xml:space="preserve">로, </w:t>
      </w:r>
      <w:proofErr w:type="spellStart"/>
      <w:r w:rsidRPr="001A509F">
        <w:rPr>
          <w:rStyle w:val="VerbatimChar"/>
          <w:rFonts w:ascii="1훈떡볶이 R" w:eastAsia="1훈떡볶이 R" w:hAnsi="1훈떡볶이 R"/>
          <w:sz w:val="24"/>
          <w:szCs w:val="24"/>
        </w:rPr>
        <w:t>popasian</w:t>
      </w:r>
      <w:proofErr w:type="spellEnd"/>
      <w:r w:rsidRPr="001A509F">
        <w:rPr>
          <w:rFonts w:ascii="1훈떡볶이 R" w:eastAsia="1훈떡볶이 R" w:hAnsi="1훈떡볶이 R"/>
          <w:sz w:val="24"/>
          <w:szCs w:val="24"/>
        </w:rPr>
        <w:t xml:space="preserve">(아시아 인구)을 </w:t>
      </w:r>
      <w:proofErr w:type="spellStart"/>
      <w:r w:rsidRPr="001A509F">
        <w:rPr>
          <w:rStyle w:val="VerbatimChar"/>
          <w:rFonts w:ascii="1훈떡볶이 R" w:eastAsia="1훈떡볶이 R" w:hAnsi="1훈떡볶이 R"/>
          <w:sz w:val="24"/>
          <w:szCs w:val="24"/>
        </w:rPr>
        <w:t>asian</w:t>
      </w:r>
      <w:proofErr w:type="spellEnd"/>
      <w:r w:rsidRPr="001A509F">
        <w:rPr>
          <w:rFonts w:ascii="1훈떡볶이 R" w:eastAsia="1훈떡볶이 R" w:hAnsi="1훈떡볶이 R"/>
          <w:sz w:val="24"/>
          <w:szCs w:val="24"/>
        </w:rPr>
        <w:t xml:space="preserve">으로 </w:t>
      </w:r>
      <w:proofErr w:type="spellStart"/>
      <w:r w:rsidRPr="001A509F">
        <w:rPr>
          <w:rFonts w:ascii="1훈떡볶이 R" w:eastAsia="1훈떡볶이 R" w:hAnsi="1훈떡볶이 R"/>
          <w:sz w:val="24"/>
          <w:szCs w:val="24"/>
        </w:rPr>
        <w:t>변수명을</w:t>
      </w:r>
      <w:proofErr w:type="spellEnd"/>
      <w:r w:rsidRPr="001A509F">
        <w:rPr>
          <w:rFonts w:ascii="1훈떡볶이 R" w:eastAsia="1훈떡볶이 R" w:hAnsi="1훈떡볶이 R"/>
          <w:sz w:val="24"/>
          <w:szCs w:val="24"/>
        </w:rPr>
        <w:t xml:space="preserve"> 수정하세요.</w:t>
      </w:r>
    </w:p>
    <w:p w:rsidR="001A509F" w:rsidRPr="001A509F" w:rsidRDefault="001A509F" w:rsidP="001A509F">
      <w:pPr>
        <w:widowControl/>
        <w:wordWrap/>
        <w:autoSpaceDE/>
        <w:autoSpaceDN/>
        <w:spacing w:line="240" w:lineRule="auto"/>
        <w:jc w:val="left"/>
        <w:rPr>
          <w:rFonts w:ascii="1훈떡볶이 R" w:eastAsia="1훈떡볶이 R" w:hAnsi="1훈떡볶이 R"/>
          <w:sz w:val="24"/>
          <w:szCs w:val="24"/>
        </w:rPr>
      </w:pPr>
      <w:r w:rsidRPr="001A509F">
        <w:rPr>
          <w:rFonts w:ascii="1훈떡볶이 R" w:eastAsia="1훈떡볶이 R" w:hAnsi="1훈떡볶이 R"/>
          <w:sz w:val="24"/>
          <w:szCs w:val="24"/>
        </w:rPr>
        <w:t xml:space="preserve">문제3. </w:t>
      </w:r>
      <w:r w:rsidRPr="001A509F">
        <w:rPr>
          <w:rStyle w:val="VerbatimChar"/>
          <w:rFonts w:ascii="1훈떡볶이 R" w:eastAsia="1훈떡볶이 R" w:hAnsi="1훈떡볶이 R"/>
          <w:sz w:val="24"/>
          <w:szCs w:val="24"/>
        </w:rPr>
        <w:t>total</w:t>
      </w:r>
      <w:r w:rsidRPr="001A509F">
        <w:rPr>
          <w:rFonts w:ascii="1훈떡볶이 R" w:eastAsia="1훈떡볶이 R" w:hAnsi="1훈떡볶이 R"/>
          <w:sz w:val="24"/>
          <w:szCs w:val="24"/>
        </w:rPr>
        <w:t xml:space="preserve">, </w:t>
      </w:r>
      <w:proofErr w:type="spellStart"/>
      <w:r w:rsidRPr="001A509F">
        <w:rPr>
          <w:rStyle w:val="VerbatimChar"/>
          <w:rFonts w:ascii="1훈떡볶이 R" w:eastAsia="1훈떡볶이 R" w:hAnsi="1훈떡볶이 R"/>
          <w:sz w:val="24"/>
          <w:szCs w:val="24"/>
        </w:rPr>
        <w:t>asian</w:t>
      </w:r>
      <w:proofErr w:type="spellEnd"/>
      <w:r w:rsidRPr="001A509F">
        <w:rPr>
          <w:rFonts w:ascii="1훈떡볶이 R" w:eastAsia="1훈떡볶이 R" w:hAnsi="1훈떡볶이 R"/>
          <w:sz w:val="24"/>
          <w:szCs w:val="24"/>
        </w:rPr>
        <w:t xml:space="preserve"> 변수를 이용해 '전체 인구 대비 아시아 인구 백분율' 파생변수를 </w:t>
      </w:r>
      <w:r w:rsidR="00F332BB" w:rsidRPr="001A509F">
        <w:rPr>
          <w:rFonts w:ascii="1훈떡볶이 R" w:eastAsia="1훈떡볶이 R" w:hAnsi="1훈떡볶이 R"/>
          <w:sz w:val="24"/>
          <w:szCs w:val="24"/>
        </w:rPr>
        <w:t>만들어 보세요</w:t>
      </w:r>
    </w:p>
    <w:p w:rsidR="001A509F" w:rsidRPr="001A509F" w:rsidRDefault="001A509F" w:rsidP="001A509F">
      <w:pPr>
        <w:widowControl/>
        <w:wordWrap/>
        <w:autoSpaceDE/>
        <w:autoSpaceDN/>
        <w:spacing w:line="240" w:lineRule="auto"/>
        <w:jc w:val="left"/>
        <w:rPr>
          <w:rFonts w:ascii="1훈떡볶이 R" w:eastAsia="1훈떡볶이 R" w:hAnsi="1훈떡볶이 R"/>
          <w:sz w:val="24"/>
          <w:szCs w:val="24"/>
        </w:rPr>
      </w:pPr>
      <w:r w:rsidRPr="001A509F">
        <w:rPr>
          <w:rFonts w:ascii="1훈떡볶이 R" w:eastAsia="1훈떡볶이 R" w:hAnsi="1훈떡볶이 R"/>
          <w:sz w:val="24"/>
          <w:szCs w:val="24"/>
        </w:rPr>
        <w:t xml:space="preserve">문제4. 아시아 인구 백분율 전체 평균을 구하고, 평균을 초과하면 </w:t>
      </w:r>
      <w:r w:rsidRPr="001A509F">
        <w:rPr>
          <w:rStyle w:val="VerbatimChar"/>
          <w:rFonts w:ascii="1훈떡볶이 R" w:eastAsia="1훈떡볶이 R" w:hAnsi="1훈떡볶이 R"/>
          <w:sz w:val="24"/>
          <w:szCs w:val="24"/>
        </w:rPr>
        <w:t>"large"</w:t>
      </w:r>
      <w:r w:rsidRPr="001A509F">
        <w:rPr>
          <w:rFonts w:ascii="1훈떡볶이 R" w:eastAsia="1훈떡볶이 R" w:hAnsi="1훈떡볶이 R"/>
          <w:sz w:val="24"/>
          <w:szCs w:val="24"/>
        </w:rPr>
        <w:t xml:space="preserve">, 그 외에는 </w:t>
      </w:r>
      <w:r w:rsidRPr="001A509F">
        <w:rPr>
          <w:rStyle w:val="VerbatimChar"/>
          <w:rFonts w:ascii="1훈떡볶이 R" w:eastAsia="1훈떡볶이 R" w:hAnsi="1훈떡볶이 R"/>
          <w:sz w:val="24"/>
          <w:szCs w:val="24"/>
        </w:rPr>
        <w:t>"small"</w:t>
      </w:r>
      <w:r w:rsidRPr="001A509F">
        <w:rPr>
          <w:rFonts w:ascii="1훈떡볶이 R" w:eastAsia="1훈떡볶이 R" w:hAnsi="1훈떡볶이 R"/>
          <w:sz w:val="24"/>
          <w:szCs w:val="24"/>
        </w:rPr>
        <w:t>을 부여하는 파생변수를 만들어 보세요.</w:t>
      </w:r>
    </w:p>
    <w:p w:rsidR="0016508C" w:rsidRPr="001A509F" w:rsidRDefault="0016508C">
      <w:pPr>
        <w:rPr>
          <w:rFonts w:ascii="1훈떡볶이 R" w:eastAsia="1훈떡볶이 R" w:hAnsi="1훈떡볶이 R"/>
        </w:rPr>
      </w:pPr>
    </w:p>
    <w:p w:rsidR="0016508C" w:rsidRPr="007D7C4B" w:rsidRDefault="0016508C" w:rsidP="0016508C">
      <w:pPr>
        <w:rPr>
          <w:rFonts w:ascii="1훈떡볶이 R" w:eastAsia="1훈떡볶이 R" w:hAnsi="1훈떡볶이 R"/>
        </w:rPr>
      </w:pPr>
      <w:r w:rsidRPr="007D7C4B">
        <w:rPr>
          <w:rFonts w:ascii="1훈떡볶이 R" w:eastAsia="1훈떡볶이 R" w:hAnsi="1훈떡볶이 R" w:hint="eastAsia"/>
        </w:rPr>
        <w:t>4. 다음에 제시된 문제를 각각 4-1, 4-2, 4</w:t>
      </w:r>
      <w:proofErr w:type="gramStart"/>
      <w:r w:rsidRPr="007D7C4B">
        <w:rPr>
          <w:rFonts w:ascii="1훈떡볶이 R" w:eastAsia="1훈떡볶이 R" w:hAnsi="1훈떡볶이 R" w:hint="eastAsia"/>
        </w:rPr>
        <w:t>-3 으로</w:t>
      </w:r>
      <w:proofErr w:type="gramEnd"/>
      <w:r w:rsidRPr="007D7C4B">
        <w:rPr>
          <w:rFonts w:ascii="1훈떡볶이 R" w:eastAsia="1훈떡볶이 R" w:hAnsi="1훈떡볶이 R" w:hint="eastAsia"/>
        </w:rPr>
        <w:t xml:space="preserve"> 넘버링</w:t>
      </w:r>
      <w:r w:rsidR="0009124C">
        <w:rPr>
          <w:rFonts w:ascii="1훈떡볶이 R" w:eastAsia="1훈떡볶이 R" w:hAnsi="1훈떡볶이 R" w:hint="eastAsia"/>
        </w:rPr>
        <w:t xml:space="preserve"> </w:t>
      </w:r>
      <w:r w:rsidRPr="007D7C4B">
        <w:rPr>
          <w:rFonts w:ascii="1훈떡볶이 R" w:eastAsia="1훈떡볶이 R" w:hAnsi="1훈떡볶이 R" w:hint="eastAsia"/>
        </w:rPr>
        <w:t>하여 해결 코드를 R로 작성한다.</w:t>
      </w:r>
    </w:p>
    <w:p w:rsidR="0016508C" w:rsidRPr="007D7C4B" w:rsidRDefault="0016508C">
      <w:pPr>
        <w:rPr>
          <w:rFonts w:ascii="1훈떡볶이 R" w:eastAsia="1훈떡볶이 R" w:hAnsi="1훈떡볶이 R"/>
        </w:rPr>
      </w:pPr>
      <w:r w:rsidRPr="007D7C4B">
        <w:rPr>
          <w:rFonts w:ascii="1훈떡볶이 R" w:eastAsia="1훈떡볶이 R" w:hAnsi="1훈떡볶이 R"/>
          <w:noProof/>
        </w:rPr>
        <w:drawing>
          <wp:inline distT="0" distB="0" distL="0" distR="0" wp14:anchorId="47D6F153" wp14:editId="1BF4D51F">
            <wp:extent cx="6642100" cy="1985010"/>
            <wp:effectExtent l="0" t="0" r="6350" b="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2100" cy="1985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C7033" w:rsidRPr="007D7C4B" w:rsidRDefault="00DC7033" w:rsidP="00DC7033">
      <w:pPr>
        <w:rPr>
          <w:rFonts w:ascii="1훈떡볶이 R" w:eastAsia="1훈떡볶이 R" w:hAnsi="1훈떡볶이 R"/>
        </w:rPr>
      </w:pPr>
      <w:r w:rsidRPr="007D7C4B">
        <w:rPr>
          <w:rFonts w:ascii="1훈떡볶이 R" w:eastAsia="1훈떡볶이 R" w:hAnsi="1훈떡볶이 R" w:hint="eastAsia"/>
        </w:rPr>
        <w:t>5. 다음에 제시된 문제를 각각 5-1, 5</w:t>
      </w:r>
      <w:proofErr w:type="gramStart"/>
      <w:r w:rsidRPr="007D7C4B">
        <w:rPr>
          <w:rFonts w:ascii="1훈떡볶이 R" w:eastAsia="1훈떡볶이 R" w:hAnsi="1훈떡볶이 R" w:hint="eastAsia"/>
        </w:rPr>
        <w:t>-2 으로</w:t>
      </w:r>
      <w:proofErr w:type="gramEnd"/>
      <w:r w:rsidRPr="007D7C4B">
        <w:rPr>
          <w:rFonts w:ascii="1훈떡볶이 R" w:eastAsia="1훈떡볶이 R" w:hAnsi="1훈떡볶이 R" w:hint="eastAsia"/>
        </w:rPr>
        <w:t xml:space="preserve"> 넘버링</w:t>
      </w:r>
      <w:r w:rsidR="0009124C">
        <w:rPr>
          <w:rFonts w:ascii="1훈떡볶이 R" w:eastAsia="1훈떡볶이 R" w:hAnsi="1훈떡볶이 R" w:hint="eastAsia"/>
        </w:rPr>
        <w:t xml:space="preserve"> </w:t>
      </w:r>
      <w:r w:rsidRPr="007D7C4B">
        <w:rPr>
          <w:rFonts w:ascii="1훈떡볶이 R" w:eastAsia="1훈떡볶이 R" w:hAnsi="1훈떡볶이 R" w:hint="eastAsia"/>
        </w:rPr>
        <w:t>하여 해결 코드를 R로 작성한다.</w:t>
      </w:r>
    </w:p>
    <w:p w:rsidR="00DC7033" w:rsidRPr="007D7C4B" w:rsidRDefault="00DC7033">
      <w:pPr>
        <w:rPr>
          <w:rFonts w:ascii="1훈떡볶이 R" w:eastAsia="1훈떡볶이 R" w:hAnsi="1훈떡볶이 R"/>
        </w:rPr>
      </w:pPr>
      <w:r w:rsidRPr="007D7C4B">
        <w:rPr>
          <w:rFonts w:ascii="1훈떡볶이 R" w:eastAsia="1훈떡볶이 R" w:hAnsi="1훈떡볶이 R" w:hint="eastAsia"/>
          <w:noProof/>
        </w:rPr>
        <w:drawing>
          <wp:inline distT="0" distB="0" distL="0" distR="0" wp14:anchorId="1AA0C32E" wp14:editId="246C890A">
            <wp:extent cx="6642100" cy="1828800"/>
            <wp:effectExtent l="0" t="0" r="6350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21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C7033" w:rsidRPr="007D7C4B" w:rsidRDefault="00DC7033">
      <w:pPr>
        <w:rPr>
          <w:rFonts w:ascii="1훈떡볶이 R" w:eastAsia="1훈떡볶이 R" w:hAnsi="1훈떡볶이 R"/>
        </w:rPr>
      </w:pPr>
    </w:p>
    <w:p w:rsidR="00DC7033" w:rsidRPr="007D7C4B" w:rsidRDefault="00DC7033" w:rsidP="00DC7033">
      <w:pPr>
        <w:rPr>
          <w:rFonts w:ascii="1훈떡볶이 R" w:eastAsia="1훈떡볶이 R" w:hAnsi="1훈떡볶이 R"/>
        </w:rPr>
      </w:pPr>
      <w:r w:rsidRPr="007D7C4B">
        <w:rPr>
          <w:rFonts w:ascii="1훈떡볶이 R" w:eastAsia="1훈떡볶이 R" w:hAnsi="1훈떡볶이 R" w:hint="eastAsia"/>
        </w:rPr>
        <w:t>6. 다음에 제시된 문제</w:t>
      </w:r>
      <w:r w:rsidR="000B3D66">
        <w:rPr>
          <w:rFonts w:ascii="1훈떡볶이 R" w:eastAsia="1훈떡볶이 R" w:hAnsi="1훈떡볶이 R" w:hint="eastAsia"/>
        </w:rPr>
        <w:t>에 대한</w:t>
      </w:r>
      <w:r w:rsidRPr="007D7C4B">
        <w:rPr>
          <w:rFonts w:ascii="1훈떡볶이 R" w:eastAsia="1훈떡볶이 R" w:hAnsi="1훈떡볶이 R" w:hint="eastAsia"/>
        </w:rPr>
        <w:t xml:space="preserve"> 해결 코드를 R로 작성한다.</w:t>
      </w:r>
    </w:p>
    <w:p w:rsidR="00DC7033" w:rsidRPr="007D7C4B" w:rsidRDefault="00DC7033">
      <w:pPr>
        <w:rPr>
          <w:rFonts w:ascii="1훈떡볶이 R" w:eastAsia="1훈떡볶이 R" w:hAnsi="1훈떡볶이 R"/>
        </w:rPr>
      </w:pPr>
      <w:r w:rsidRPr="007D7C4B">
        <w:rPr>
          <w:rFonts w:ascii="1훈떡볶이 R" w:eastAsia="1훈떡볶이 R" w:hAnsi="1훈떡볶이 R" w:hint="eastAsia"/>
          <w:noProof/>
        </w:rPr>
        <w:drawing>
          <wp:inline distT="0" distB="0" distL="0" distR="0" wp14:anchorId="72D2097D" wp14:editId="7EC2FDD6">
            <wp:extent cx="6642100" cy="843280"/>
            <wp:effectExtent l="0" t="0" r="6350" b="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2100" cy="843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C7033" w:rsidRPr="007D7C4B" w:rsidRDefault="00DC7033">
      <w:pPr>
        <w:rPr>
          <w:rFonts w:ascii="1훈떡볶이 R" w:eastAsia="1훈떡볶이 R" w:hAnsi="1훈떡볶이 R"/>
        </w:rPr>
      </w:pPr>
    </w:p>
    <w:sectPr w:rsidR="00DC7033" w:rsidRPr="007D7C4B" w:rsidSect="007C2624">
      <w:pgSz w:w="11906" w:h="16838"/>
      <w:pgMar w:top="720" w:right="720" w:bottom="720" w:left="72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31757" w:rsidRDefault="00D31757" w:rsidP="007D7C4B">
      <w:pPr>
        <w:spacing w:after="0" w:line="240" w:lineRule="auto"/>
      </w:pPr>
      <w:r>
        <w:separator/>
      </w:r>
    </w:p>
  </w:endnote>
  <w:endnote w:type="continuationSeparator" w:id="0">
    <w:p w:rsidR="00D31757" w:rsidRDefault="00D31757" w:rsidP="007D7C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1훈떡볶이 R">
    <w:altName w:val="THE개이득"/>
    <w:charset w:val="81"/>
    <w:family w:val="roman"/>
    <w:pitch w:val="variable"/>
    <w:sig w:usb0="00000000" w:usb1="09D77CF9" w:usb2="00000010" w:usb3="00000000" w:csb0="0008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31757" w:rsidRDefault="00D31757" w:rsidP="007D7C4B">
      <w:pPr>
        <w:spacing w:after="0" w:line="240" w:lineRule="auto"/>
      </w:pPr>
      <w:r>
        <w:separator/>
      </w:r>
    </w:p>
  </w:footnote>
  <w:footnote w:type="continuationSeparator" w:id="0">
    <w:p w:rsidR="00D31757" w:rsidRDefault="00D31757" w:rsidP="007D7C4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1C35316"/>
    <w:multiLevelType w:val="multilevel"/>
    <w:tmpl w:val="F438CE5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8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7C2624"/>
    <w:rsid w:val="0009124C"/>
    <w:rsid w:val="000B3D66"/>
    <w:rsid w:val="0016508C"/>
    <w:rsid w:val="001A509F"/>
    <w:rsid w:val="001B394B"/>
    <w:rsid w:val="001C0AA3"/>
    <w:rsid w:val="002A15E5"/>
    <w:rsid w:val="00347914"/>
    <w:rsid w:val="003E5478"/>
    <w:rsid w:val="00687DA2"/>
    <w:rsid w:val="007B0A70"/>
    <w:rsid w:val="007C2624"/>
    <w:rsid w:val="007C7A5B"/>
    <w:rsid w:val="007D7C4B"/>
    <w:rsid w:val="008B28BA"/>
    <w:rsid w:val="00922CD3"/>
    <w:rsid w:val="009C2039"/>
    <w:rsid w:val="00B00A9F"/>
    <w:rsid w:val="00B641D9"/>
    <w:rsid w:val="00C53FD1"/>
    <w:rsid w:val="00C61956"/>
    <w:rsid w:val="00D31757"/>
    <w:rsid w:val="00DC7033"/>
    <w:rsid w:val="00DF31E6"/>
    <w:rsid w:val="00E37A0A"/>
    <w:rsid w:val="00E50205"/>
    <w:rsid w:val="00EB5178"/>
    <w:rsid w:val="00EC3AC3"/>
    <w:rsid w:val="00F3003C"/>
    <w:rsid w:val="00F332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EB5178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3"/>
    <w:uiPriority w:val="99"/>
    <w:semiHidden/>
    <w:rsid w:val="00EB5178"/>
    <w:rPr>
      <w:rFonts w:asciiTheme="majorHAnsi" w:eastAsiaTheme="majorEastAsia" w:hAnsiTheme="majorHAnsi" w:cstheme="majorBidi"/>
      <w:sz w:val="18"/>
      <w:szCs w:val="18"/>
    </w:rPr>
  </w:style>
  <w:style w:type="paragraph" w:styleId="a4">
    <w:name w:val="header"/>
    <w:basedOn w:val="a"/>
    <w:link w:val="Char0"/>
    <w:uiPriority w:val="99"/>
    <w:unhideWhenUsed/>
    <w:rsid w:val="007D7C4B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4"/>
    <w:uiPriority w:val="99"/>
    <w:rsid w:val="007D7C4B"/>
  </w:style>
  <w:style w:type="paragraph" w:styleId="a5">
    <w:name w:val="footer"/>
    <w:basedOn w:val="a"/>
    <w:link w:val="Char1"/>
    <w:uiPriority w:val="99"/>
    <w:unhideWhenUsed/>
    <w:rsid w:val="007D7C4B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5"/>
    <w:uiPriority w:val="99"/>
    <w:rsid w:val="007D7C4B"/>
  </w:style>
  <w:style w:type="paragraph" w:customStyle="1" w:styleId="FirstParagraph">
    <w:name w:val="First Paragraph"/>
    <w:basedOn w:val="a6"/>
    <w:next w:val="a6"/>
    <w:qFormat/>
    <w:rsid w:val="001A509F"/>
    <w:pPr>
      <w:widowControl/>
      <w:wordWrap/>
      <w:spacing w:before="180" w:line="240" w:lineRule="auto"/>
    </w:pPr>
    <w:rPr>
      <w:rFonts w:asciiTheme="minorEastAsia" w:hAnsiTheme="minorEastAsia"/>
      <w:kern w:val="0"/>
      <w:sz w:val="22"/>
      <w:szCs w:val="24"/>
      <w:lang w:eastAsia="en-US"/>
    </w:rPr>
  </w:style>
  <w:style w:type="character" w:customStyle="1" w:styleId="VerbatimChar">
    <w:name w:val="Verbatim Char"/>
    <w:basedOn w:val="a0"/>
    <w:link w:val="SourceCode"/>
    <w:rsid w:val="001A509F"/>
    <w:rPr>
      <w:rFonts w:ascii="Consolas" w:eastAsia="Consolas" w:hAnsi="Consolas" w:cs="Consolas"/>
      <w:sz w:val="22"/>
      <w:shd w:val="clear" w:color="auto" w:fill="F2F2F2" w:themeFill="background1" w:themeFillShade="F2"/>
    </w:rPr>
  </w:style>
  <w:style w:type="paragraph" w:customStyle="1" w:styleId="SourceCode">
    <w:name w:val="Source Code"/>
    <w:basedOn w:val="a"/>
    <w:link w:val="VerbatimChar"/>
    <w:autoRedefine/>
    <w:qFormat/>
    <w:rsid w:val="001A509F"/>
    <w:pPr>
      <w:widowControl/>
      <w:shd w:val="clear" w:color="auto" w:fill="F2F2F2" w:themeFill="background1" w:themeFillShade="F2"/>
      <w:autoSpaceDE/>
      <w:autoSpaceDN/>
      <w:spacing w:after="280" w:line="240" w:lineRule="auto"/>
      <w:jc w:val="left"/>
    </w:pPr>
    <w:rPr>
      <w:rFonts w:ascii="Consolas" w:eastAsia="Consolas" w:hAnsi="Consolas" w:cs="Consolas"/>
      <w:sz w:val="22"/>
    </w:rPr>
  </w:style>
  <w:style w:type="paragraph" w:styleId="a6">
    <w:name w:val="Body Text"/>
    <w:basedOn w:val="a"/>
    <w:link w:val="Char2"/>
    <w:uiPriority w:val="99"/>
    <w:semiHidden/>
    <w:unhideWhenUsed/>
    <w:rsid w:val="001A509F"/>
    <w:pPr>
      <w:spacing w:after="180"/>
    </w:pPr>
  </w:style>
  <w:style w:type="character" w:customStyle="1" w:styleId="Char2">
    <w:name w:val="본문 Char"/>
    <w:basedOn w:val="a0"/>
    <w:link w:val="a6"/>
    <w:uiPriority w:val="99"/>
    <w:semiHidden/>
    <w:rsid w:val="001A509F"/>
  </w:style>
  <w:style w:type="character" w:customStyle="1" w:styleId="KeywordTok">
    <w:name w:val="KeywordTok"/>
    <w:basedOn w:val="VerbatimChar"/>
    <w:qFormat/>
    <w:rsid w:val="00F332BB"/>
    <w:rPr>
      <w:rFonts w:ascii="Consolas" w:eastAsia="Consolas" w:hAnsi="Consolas" w:cs="Consolas"/>
      <w:b/>
      <w:color w:val="204A87"/>
      <w:sz w:val="22"/>
      <w:bdr w:val="none" w:sz="0" w:space="0" w:color="auto"/>
      <w:shd w:val="clear" w:color="auto" w:fill="F2F2F2" w:themeFill="background1" w:themeFillShade="F2"/>
    </w:rPr>
  </w:style>
  <w:style w:type="character" w:customStyle="1" w:styleId="DataTypeTok">
    <w:name w:val="DataTypeTok"/>
    <w:basedOn w:val="VerbatimChar"/>
    <w:qFormat/>
    <w:rsid w:val="00F332BB"/>
    <w:rPr>
      <w:rFonts w:ascii="Consolas" w:eastAsia="Consolas" w:hAnsi="Consolas" w:cs="Consolas"/>
      <w:color w:val="902000"/>
      <w:sz w:val="22"/>
      <w:shd w:val="clear" w:color="auto" w:fill="F2F2F2" w:themeFill="background1" w:themeFillShade="F2"/>
    </w:rPr>
  </w:style>
  <w:style w:type="character" w:customStyle="1" w:styleId="StringTok">
    <w:name w:val="StringTok"/>
    <w:basedOn w:val="VerbatimChar"/>
    <w:qFormat/>
    <w:rsid w:val="00F332BB"/>
    <w:rPr>
      <w:rFonts w:ascii="Consolas" w:eastAsia="Consolas" w:hAnsi="Consolas" w:cs="Consolas"/>
      <w:color w:val="4E9A06"/>
      <w:sz w:val="22"/>
      <w:bdr w:val="none" w:sz="0" w:space="0" w:color="auto"/>
      <w:shd w:val="clear" w:color="auto" w:fill="F2F2F2" w:themeFill="background1" w:themeFillShade="F2"/>
    </w:rPr>
  </w:style>
  <w:style w:type="character" w:customStyle="1" w:styleId="NormalTok">
    <w:name w:val="NormalTok"/>
    <w:basedOn w:val="VerbatimChar"/>
    <w:qFormat/>
    <w:rsid w:val="00F332BB"/>
    <w:rPr>
      <w:rFonts w:ascii="Consolas" w:eastAsia="Consolas" w:hAnsi="Consolas" w:cs="Consolas"/>
      <w:sz w:val="22"/>
      <w:bdr w:val="none" w:sz="0" w:space="0" w:color="auto"/>
      <w:shd w:val="clear" w:color="auto" w:fill="F2F2F2" w:themeFill="background1" w:themeFillShade="F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EB5178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3"/>
    <w:uiPriority w:val="99"/>
    <w:semiHidden/>
    <w:rsid w:val="00EB5178"/>
    <w:rPr>
      <w:rFonts w:asciiTheme="majorHAnsi" w:eastAsiaTheme="majorEastAsia" w:hAnsiTheme="majorHAnsi" w:cstheme="majorBidi"/>
      <w:sz w:val="18"/>
      <w:szCs w:val="18"/>
    </w:rPr>
  </w:style>
  <w:style w:type="paragraph" w:styleId="a4">
    <w:name w:val="header"/>
    <w:basedOn w:val="a"/>
    <w:link w:val="Char0"/>
    <w:uiPriority w:val="99"/>
    <w:unhideWhenUsed/>
    <w:rsid w:val="007D7C4B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4"/>
    <w:uiPriority w:val="99"/>
    <w:rsid w:val="007D7C4B"/>
  </w:style>
  <w:style w:type="paragraph" w:styleId="a5">
    <w:name w:val="footer"/>
    <w:basedOn w:val="a"/>
    <w:link w:val="Char1"/>
    <w:uiPriority w:val="99"/>
    <w:unhideWhenUsed/>
    <w:rsid w:val="007D7C4B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5"/>
    <w:uiPriority w:val="99"/>
    <w:rsid w:val="007D7C4B"/>
  </w:style>
  <w:style w:type="paragraph" w:customStyle="1" w:styleId="FirstParagraph">
    <w:name w:val="First Paragraph"/>
    <w:basedOn w:val="a6"/>
    <w:next w:val="a6"/>
    <w:qFormat/>
    <w:rsid w:val="001A509F"/>
    <w:pPr>
      <w:widowControl/>
      <w:wordWrap/>
      <w:spacing w:before="180" w:line="240" w:lineRule="auto"/>
    </w:pPr>
    <w:rPr>
      <w:rFonts w:asciiTheme="minorEastAsia" w:hAnsiTheme="minorEastAsia"/>
      <w:kern w:val="0"/>
      <w:sz w:val="22"/>
      <w:szCs w:val="24"/>
      <w:lang w:eastAsia="en-US"/>
    </w:rPr>
  </w:style>
  <w:style w:type="character" w:customStyle="1" w:styleId="VerbatimChar">
    <w:name w:val="Verbatim Char"/>
    <w:basedOn w:val="a0"/>
    <w:link w:val="SourceCode"/>
    <w:rsid w:val="001A509F"/>
    <w:rPr>
      <w:rFonts w:ascii="Consolas" w:eastAsia="Consolas" w:hAnsi="Consolas" w:cs="Consolas"/>
      <w:sz w:val="22"/>
      <w:shd w:val="clear" w:color="auto" w:fill="F2F2F2" w:themeFill="background1" w:themeFillShade="F2"/>
    </w:rPr>
  </w:style>
  <w:style w:type="paragraph" w:customStyle="1" w:styleId="SourceCode">
    <w:name w:val="Source Code"/>
    <w:basedOn w:val="a"/>
    <w:link w:val="VerbatimChar"/>
    <w:autoRedefine/>
    <w:qFormat/>
    <w:rsid w:val="001A509F"/>
    <w:pPr>
      <w:widowControl/>
      <w:shd w:val="clear" w:color="auto" w:fill="F2F2F2" w:themeFill="background1" w:themeFillShade="F2"/>
      <w:autoSpaceDE/>
      <w:autoSpaceDN/>
      <w:spacing w:after="280" w:line="240" w:lineRule="auto"/>
      <w:jc w:val="left"/>
    </w:pPr>
    <w:rPr>
      <w:rFonts w:ascii="Consolas" w:eastAsia="Consolas" w:hAnsi="Consolas" w:cs="Consolas"/>
      <w:sz w:val="22"/>
    </w:rPr>
  </w:style>
  <w:style w:type="paragraph" w:styleId="a6">
    <w:name w:val="Body Text"/>
    <w:basedOn w:val="a"/>
    <w:link w:val="Char2"/>
    <w:uiPriority w:val="99"/>
    <w:semiHidden/>
    <w:unhideWhenUsed/>
    <w:rsid w:val="001A509F"/>
    <w:pPr>
      <w:spacing w:after="180"/>
    </w:pPr>
  </w:style>
  <w:style w:type="character" w:customStyle="1" w:styleId="Char2">
    <w:name w:val="본문 Char"/>
    <w:basedOn w:val="a0"/>
    <w:link w:val="a6"/>
    <w:uiPriority w:val="99"/>
    <w:semiHidden/>
    <w:rsid w:val="001A509F"/>
  </w:style>
  <w:style w:type="character" w:customStyle="1" w:styleId="KeywordTok">
    <w:name w:val="KeywordTok"/>
    <w:basedOn w:val="VerbatimChar"/>
    <w:qFormat/>
    <w:rsid w:val="00F332BB"/>
    <w:rPr>
      <w:rFonts w:ascii="Consolas" w:eastAsia="Consolas" w:hAnsi="Consolas" w:cs="Consolas"/>
      <w:b/>
      <w:color w:val="204A87"/>
      <w:sz w:val="22"/>
      <w:bdr w:val="none" w:sz="0" w:space="0" w:color="auto"/>
      <w:shd w:val="clear" w:color="auto" w:fill="F2F2F2" w:themeFill="background1" w:themeFillShade="F2"/>
    </w:rPr>
  </w:style>
  <w:style w:type="character" w:customStyle="1" w:styleId="DataTypeTok">
    <w:name w:val="DataTypeTok"/>
    <w:basedOn w:val="VerbatimChar"/>
    <w:qFormat/>
    <w:rsid w:val="00F332BB"/>
    <w:rPr>
      <w:rFonts w:ascii="Consolas" w:eastAsia="Consolas" w:hAnsi="Consolas" w:cs="Consolas"/>
      <w:color w:val="902000"/>
      <w:sz w:val="22"/>
      <w:shd w:val="clear" w:color="auto" w:fill="F2F2F2" w:themeFill="background1" w:themeFillShade="F2"/>
    </w:rPr>
  </w:style>
  <w:style w:type="character" w:customStyle="1" w:styleId="StringTok">
    <w:name w:val="StringTok"/>
    <w:basedOn w:val="VerbatimChar"/>
    <w:qFormat/>
    <w:rsid w:val="00F332BB"/>
    <w:rPr>
      <w:rFonts w:ascii="Consolas" w:eastAsia="Consolas" w:hAnsi="Consolas" w:cs="Consolas"/>
      <w:color w:val="4E9A06"/>
      <w:sz w:val="22"/>
      <w:bdr w:val="none" w:sz="0" w:space="0" w:color="auto"/>
      <w:shd w:val="clear" w:color="auto" w:fill="F2F2F2" w:themeFill="background1" w:themeFillShade="F2"/>
    </w:rPr>
  </w:style>
  <w:style w:type="character" w:customStyle="1" w:styleId="NormalTok">
    <w:name w:val="NormalTok"/>
    <w:basedOn w:val="VerbatimChar"/>
    <w:qFormat/>
    <w:rsid w:val="00F332BB"/>
    <w:rPr>
      <w:rFonts w:ascii="Consolas" w:eastAsia="Consolas" w:hAnsi="Consolas" w:cs="Consolas"/>
      <w:sz w:val="22"/>
      <w:bdr w:val="none" w:sz="0" w:space="0" w:color="auto"/>
      <w:shd w:val="clear" w:color="auto" w:fill="F2F2F2" w:themeFill="background1" w:themeFillShade="F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63</Words>
  <Characters>932</Characters>
  <Application>Microsoft Office Word</Application>
  <DocSecurity>0</DocSecurity>
  <Lines>7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udent</dc:creator>
  <cp:lastModifiedBy>i</cp:lastModifiedBy>
  <cp:revision>3</cp:revision>
  <dcterms:created xsi:type="dcterms:W3CDTF">2020-09-24T04:29:00Z</dcterms:created>
  <dcterms:modified xsi:type="dcterms:W3CDTF">2020-09-24T04:30:00Z</dcterms:modified>
</cp:coreProperties>
</file>